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22</w:t>
      </w:r>
      <w:r>
        <w:t xml:space="preserve"> </w:t>
      </w:r>
      <w:r>
        <w:t xml:space="preserve">06:17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4a6e19f81662d86e05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22T06:17:12Z</dcterms:created>
  <dcterms:modified xsi:type="dcterms:W3CDTF">2023-09-22T06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22 06:17:06</vt:lpwstr>
  </property>
</Properties>
</file>